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432" w:rsidRDefault="00141432" w:rsidP="00141432"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/>
      </w:tblPr>
      <w:tblGrid>
        <w:gridCol w:w="8273"/>
      </w:tblGrid>
      <w:tr w:rsidR="00141432" w:rsidRPr="006C6B4F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1" behindDoc="1" locked="0" layoutInCell="1" allowOverlap="1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2F4DE6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Trafalgar</w:t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Community carols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</w:t>
      </w:r>
      <w:r w:rsidR="00EC486E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submission #</w:t>
      </w:r>
      <w:r w:rsidR="00EC486E" w:rsidRPr="00EC486E">
        <w:rPr>
          <w:b/>
          <w:bCs/>
        </w:rPr>
        <w:t xml:space="preserve"> </w:t>
      </w:r>
      <w:r w:rsidR="00EC486E" w:rsidRPr="00EC486E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</w:rPr>
        <w:t>496</w:t>
      </w:r>
      <w:r w:rsidR="00EC486E" w:rsidRPr="00EC486E">
        <w:rPr>
          <w:rFonts w:ascii="Arial" w:eastAsia="Times" w:hAnsi="Arial" w:cs="Times New Roman"/>
          <w:color w:val="201547"/>
          <w:sz w:val="20"/>
          <w:szCs w:val="20"/>
          <w:u w:val="dotted"/>
        </w:rPr>
        <w:t>.</w:t>
      </w:r>
      <w:r w:rsidR="00EC486E" w:rsidRPr="00EC486E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</w:t>
      </w:r>
      <w:r w:rsidR="002F4DE6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6</w:t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/12/2020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2F4DE6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7-8.30p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  </w:t>
      </w:r>
      <w:r w:rsidR="002F4DE6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Trafalgar High school, School Road, Trafalgar 3824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Contact person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Sue Jacka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09 757 170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</w:t>
      </w:r>
      <w:bookmarkStart w:id="0" w:name="_GoBack"/>
      <w:bookmarkEnd w:id="0"/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mail 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 xml:space="preserve"> 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trafalgaranglican1@gmail.com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4/1/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58"/>
        <w:gridCol w:w="1327"/>
        <w:gridCol w:w="1170"/>
      </w:tblGrid>
      <w:tr w:rsidR="00141432" w:rsidRPr="006C6B4F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3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</w:t>
              </w:r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i</w:t>
              </w:r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staff or volunteers who are responsible for implementing and reviewing the strategies in this COVIDSafe Event Checklist. </w:t>
            </w:r>
          </w:p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his must include identifying staff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, FL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Making arrangements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X 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:rsidR="00141432" w:rsidRPr="006C6B4F" w:rsidRDefault="002F4DE6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:rsidR="00141432" w:rsidRPr="006C6B4F" w:rsidRDefault="002F4DE6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15"/>
        <w:gridCol w:w="1407"/>
        <w:gridCol w:w="1133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pectator 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4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Attendees must maintain at least 1.5m physical distance between those from other groups at all times</w:t>
            </w:r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, announce during event too.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/volunteers to communicate this information with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mall numbers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Ground paint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Ground paint just prior to event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:rsidR="00141432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  <w:p w:rsidR="00067BB5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PA announcement too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5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stablish hygiene stations (with hand sanitiser) at entrances and throughout the venue to encourage hand hygiene of staff and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:rsidR="00141432" w:rsidRPr="006C6B4F" w:rsidRDefault="005F1D5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taff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t is the responsibility of the event organiser to ensure that staff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</w:t>
              </w:r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i</w:t>
              </w:r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rus (COVID-1</w:t>
              </w:r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9</w:t>
              </w:r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:rsidR="00141432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:rsidTr="140AEEAC">
        <w:trPr>
          <w:trHeight w:val="680"/>
        </w:trPr>
        <w:tc>
          <w:tcPr>
            <w:tcW w:w="7494" w:type="dxa"/>
            <w:vAlign w:val="center"/>
          </w:tcPr>
          <w:p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:rsidR="00625A51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737"/>
        </w:trPr>
        <w:tc>
          <w:tcPr>
            <w:tcW w:w="7494" w:type="dxa"/>
            <w:vAlign w:val="center"/>
          </w:tcPr>
          <w:p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:rsidR="00141432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2F4DE6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o Foodfor sale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ake-away food and drinks must be consumed in allocated seats or ‘picnic areas’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042DB" w:rsidRPr="00141432" w:rsidRDefault="001042DB" w:rsidP="00456219"/>
    <w:sectPr w:rsidR="001042DB" w:rsidRPr="00141432" w:rsidSect="00456219">
      <w:headerReference w:type="default" r:id="rId18"/>
      <w:footerReference w:type="default" r:id="rId19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340C73F" w16cex:dateUtc="2020-11-22T09:31:00Z"/>
  <w16cex:commentExtensible w16cex:durableId="7936E22F" w16cex:dateUtc="2020-11-22T05:33:00Z"/>
  <w16cex:commentExtensible w16cex:durableId="1A8CB646" w16cex:dateUtc="2020-11-22T09:31:00Z"/>
  <w16cex:commentExtensible w16cex:durableId="51313066" w16cex:dateUtc="2020-11-22T05:35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3CFB" w:rsidRDefault="00D93CFB" w:rsidP="002F03CC">
      <w:pPr>
        <w:spacing w:after="0" w:line="240" w:lineRule="auto"/>
      </w:pPr>
      <w:r>
        <w:separator/>
      </w:r>
    </w:p>
  </w:endnote>
  <w:endnote w:type="continuationSeparator" w:id="0">
    <w:p w:rsidR="00D93CFB" w:rsidRDefault="00D93CFB" w:rsidP="002F03CC">
      <w:pPr>
        <w:spacing w:after="0" w:line="240" w:lineRule="auto"/>
      </w:pPr>
      <w:r>
        <w:continuationSeparator/>
      </w:r>
    </w:p>
  </w:endnote>
  <w:endnote w:type="continuationNotice" w:id="1">
    <w:p w:rsidR="00D93CFB" w:rsidRDefault="00D93CFB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634D" w:rsidRDefault="00D13C51">
        <w:pPr>
          <w:pStyle w:val="Footer"/>
          <w:jc w:val="right"/>
        </w:pPr>
        <w:r>
          <w:fldChar w:fldCharType="begin"/>
        </w:r>
        <w:r w:rsidR="0095634D">
          <w:instrText xml:space="preserve"> PAGE   \* MERGEFORMAT </w:instrText>
        </w:r>
        <w:r>
          <w:fldChar w:fldCharType="separate"/>
        </w:r>
        <w:r w:rsidR="00D93CF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345DF" w:rsidRDefault="007345D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3CFB" w:rsidRDefault="00D93CFB" w:rsidP="002F03CC">
      <w:pPr>
        <w:spacing w:after="0" w:line="240" w:lineRule="auto"/>
      </w:pPr>
      <w:r>
        <w:separator/>
      </w:r>
    </w:p>
  </w:footnote>
  <w:footnote w:type="continuationSeparator" w:id="0">
    <w:p w:rsidR="00D93CFB" w:rsidRDefault="00D93CFB" w:rsidP="002F03CC">
      <w:pPr>
        <w:spacing w:after="0" w:line="240" w:lineRule="auto"/>
      </w:pPr>
      <w:r>
        <w:continuationSeparator/>
      </w:r>
    </w:p>
  </w:footnote>
  <w:footnote w:type="continuationNotice" w:id="1">
    <w:p w:rsidR="00D93CFB" w:rsidRDefault="00D93CFB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530687AF" w:rsidTr="530687AF">
      <w:tc>
        <w:tcPr>
          <w:tcW w:w="3120" w:type="dxa"/>
        </w:tcPr>
        <w:p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ind w:right="-115"/>
            <w:jc w:val="right"/>
          </w:pPr>
        </w:p>
      </w:tc>
    </w:tr>
  </w:tbl>
  <w:p w:rsidR="530687AF" w:rsidRDefault="530687AF" w:rsidP="530687A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13314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06F1C"/>
    <w:rsid w:val="00021087"/>
    <w:rsid w:val="000236C0"/>
    <w:rsid w:val="000345D0"/>
    <w:rsid w:val="000545E8"/>
    <w:rsid w:val="00067BB5"/>
    <w:rsid w:val="00095650"/>
    <w:rsid w:val="000C2872"/>
    <w:rsid w:val="001042DB"/>
    <w:rsid w:val="001176E4"/>
    <w:rsid w:val="00141432"/>
    <w:rsid w:val="00157507"/>
    <w:rsid w:val="001664F5"/>
    <w:rsid w:val="001D10A0"/>
    <w:rsid w:val="002256B9"/>
    <w:rsid w:val="002404D6"/>
    <w:rsid w:val="002C2689"/>
    <w:rsid w:val="002F03CC"/>
    <w:rsid w:val="002F4DE6"/>
    <w:rsid w:val="00301D15"/>
    <w:rsid w:val="00303407"/>
    <w:rsid w:val="00306C19"/>
    <w:rsid w:val="00312BA7"/>
    <w:rsid w:val="00347DFE"/>
    <w:rsid w:val="00387FEC"/>
    <w:rsid w:val="003C41DD"/>
    <w:rsid w:val="004545A7"/>
    <w:rsid w:val="0045621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5F1D55"/>
    <w:rsid w:val="00625A51"/>
    <w:rsid w:val="00656E16"/>
    <w:rsid w:val="0066536E"/>
    <w:rsid w:val="006A539F"/>
    <w:rsid w:val="006E0F9D"/>
    <w:rsid w:val="006E6FB1"/>
    <w:rsid w:val="00703F48"/>
    <w:rsid w:val="007345DF"/>
    <w:rsid w:val="007C2325"/>
    <w:rsid w:val="0082372B"/>
    <w:rsid w:val="008C1CF3"/>
    <w:rsid w:val="009348B4"/>
    <w:rsid w:val="0095634D"/>
    <w:rsid w:val="009A655E"/>
    <w:rsid w:val="009D491A"/>
    <w:rsid w:val="009E1E42"/>
    <w:rsid w:val="00A30AFF"/>
    <w:rsid w:val="00A33641"/>
    <w:rsid w:val="00A4582E"/>
    <w:rsid w:val="00A66CC7"/>
    <w:rsid w:val="00A976E0"/>
    <w:rsid w:val="00AA246E"/>
    <w:rsid w:val="00AC3263"/>
    <w:rsid w:val="00AD49CB"/>
    <w:rsid w:val="00AF26AC"/>
    <w:rsid w:val="00AF27C6"/>
    <w:rsid w:val="00AF7417"/>
    <w:rsid w:val="00B3146A"/>
    <w:rsid w:val="00B42BAF"/>
    <w:rsid w:val="00B55CDC"/>
    <w:rsid w:val="00CA221D"/>
    <w:rsid w:val="00D13C51"/>
    <w:rsid w:val="00D26BC6"/>
    <w:rsid w:val="00D629F6"/>
    <w:rsid w:val="00D8066D"/>
    <w:rsid w:val="00D93CFB"/>
    <w:rsid w:val="00DA00CC"/>
    <w:rsid w:val="00EA7370"/>
    <w:rsid w:val="00EA75D9"/>
    <w:rsid w:val="00EC486E"/>
    <w:rsid w:val="00EC744C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customStyle="1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business.vic.gov.au/__data/assets/pdf_file/0007/1934989/Industry-Restart-Guidelines-Hospitality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18/1903320/Staff-Coronavirus-COVID-19-Health-Questionnaire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dhhs.vic.gov.au/preventing-infection-workplace-covid-19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e5077520-6fe1-40fe-b4dd-8a6d6ca2af2b">Not Reviewed</Status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7" ma:contentTypeDescription="Create a new document." ma:contentTypeScope="" ma:versionID="1eb4f6088975e35c08226aa0f8c26594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4b99243ceaf137b459330d5350d6f9df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e5077520-6fe1-40fe-b4dd-8a6d6ca2af2b"/>
    <ds:schemaRef ds:uri="1cb54cc9-4ef3-4e87-81de-119443e56d46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9EE405-092F-47A5-8858-560D59D9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6BCC95-DE7F-45AD-A840-36FC7E47DF5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438</Words>
  <Characters>820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White (DHHS)</dc:creator>
  <cp:lastModifiedBy>extensa-5630</cp:lastModifiedBy>
  <cp:revision>3</cp:revision>
  <dcterms:created xsi:type="dcterms:W3CDTF">2020-12-07T04:40:00Z</dcterms:created>
  <dcterms:modified xsi:type="dcterms:W3CDTF">2020-12-0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